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X8b0be22b5e31c62af60431d2998e1486732c1ff"/>
    <w:p>
      <w:pPr>
        <w:pStyle w:val="Heading1"/>
      </w:pPr>
      <w:r>
        <w:t xml:space="preserve">Internship Application Letter for Auditor Position</w:t>
      </w:r>
    </w:p>
    <w:p>
      <w:pPr>
        <w:pStyle w:val="FirstParagraph"/>
      </w:pPr>
      <w:r>
        <w:t xml:space="preserve">October 26, 2023</w:t>
      </w:r>
    </w:p>
    <w:p>
      <w:pPr>
        <w:pStyle w:val="BodyText"/>
      </w:pPr>
      <w:r>
        <w:t xml:space="preserve">HR Department</w:t>
      </w:r>
      <w:r>
        <w:br/>
      </w:r>
      <w:r>
        <w:t xml:space="preserve">[Company Name]</w:t>
      </w:r>
      <w:r>
        <w:br/>
      </w:r>
      <w:r>
        <w:t xml:space="preserve">[Company Address]</w:t>
      </w:r>
      <w:r>
        <w:br/>
      </w:r>
      <w:r>
        <w:t xml:space="preserve">Kuala Lumpur, Malaysia</w:t>
      </w:r>
      <w:r>
        <w:br/>
      </w:r>
    </w:p>
    <w:bookmarkStart w:id="20" w:name="X4abf7fdde32e7241579d3339eaca0fa6503070c"/>
    <w:p>
      <w:pPr>
        <w:pStyle w:val="Heading2"/>
      </w:pPr>
      <w:r>
        <w:t xml:space="preserve">Subject: Application for Audit Internship Position – Kuala Lumpur, Malaysia</w:t>
      </w:r>
    </w:p>
    <w:p>
      <w:pPr>
        <w:pStyle w:val="FirstParagraph"/>
      </w:pPr>
      <w:r>
        <w:t xml:space="preserve">Dear Hiring Manager,</w:t>
      </w:r>
    </w:p>
    <w:p>
      <w:pPr>
        <w:pStyle w:val="BodyText"/>
      </w:pPr>
      <w:r>
        <w:t xml:space="preserve">It is with profound enthusiasm that I submit my application for the Auditor Internship position at [Company Name] in Kuala Lumpur, Malaysia. As a final-year Bachelor of Accounting student at Universiti Teknologi MARA (UiTM) with a specialization in Financial Auditing and Risk Management, I have meticulously prepared myself to contribute meaningfully to your firm’s reputation as a leader in professional audit services within Malaysia's dynamic financial landscape. This</w:t>
      </w:r>
      <w:r>
        <w:t xml:space="preserve"> </w:t>
      </w:r>
      <w:r>
        <w:rPr>
          <w:bCs/>
          <w:b/>
        </w:rPr>
        <w:t xml:space="preserve">Internship Application Letter</w:t>
      </w:r>
      <w:r>
        <w:t xml:space="preserve"> </w:t>
      </w:r>
      <w:r>
        <w:t xml:space="preserve">represents not merely an application, but a deliberate step toward launching my career as a certified</w:t>
      </w:r>
      <w:r>
        <w:t xml:space="preserve"> </w:t>
      </w:r>
      <w:r>
        <w:rPr>
          <w:bCs/>
          <w:b/>
        </w:rPr>
        <w:t xml:space="preserve">Auditor</w:t>
      </w:r>
      <w:r>
        <w:t xml:space="preserve"> </w:t>
      </w:r>
      <w:r>
        <w:t xml:space="preserve">in the heart of Malaysia’s premier business hub –</w:t>
      </w:r>
      <w:r>
        <w:t xml:space="preserve"> </w:t>
      </w:r>
      <w:r>
        <w:rPr>
          <w:bCs/>
          <w:b/>
        </w:rPr>
        <w:t xml:space="preserve">Kuala Lumpur</w:t>
      </w:r>
      <w:r>
        <w:t xml:space="preserve">.</w:t>
      </w:r>
    </w:p>
    <w:p>
      <w:pPr>
        <w:pStyle w:val="BodyText"/>
      </w:pPr>
      <w:r>
        <w:t xml:space="preserve">My academic journey at UiTM has provided me with rigorous theoretical grounding aligned with Malaysian regulatory frameworks. Courses such as "Principles of Auditing," "Malaysian Financial Reporting Standards (MFRS)," and "Internal Control Systems" have equipped me with foundational knowledge directly applicable to the audit process. I have consistently achieved top 10% in my cohort, maintaining a GPA of 3.75/4.0, particularly excelling in subjects requiring analytical precision like forensic accounting and risk assessment. Crucially, my studies incorporated localized case studies analyzing compliance with the Companies Act 2016 and Bursa Malaysia Listing Requirements – preparing me to understand the specific audit challenges faced by Malaysian entities, from multinational subsidiaries operating in KL's financial district to SMEs navigating local tax regulations.</w:t>
      </w:r>
    </w:p>
    <w:p>
      <w:pPr>
        <w:pStyle w:val="BodyText"/>
      </w:pPr>
      <w:r>
        <w:t xml:space="preserve">Beyond academics, I have actively sought practical exposure relevant to the</w:t>
      </w:r>
      <w:r>
        <w:t xml:space="preserve"> </w:t>
      </w:r>
      <w:r>
        <w:rPr>
          <w:bCs/>
          <w:b/>
        </w:rPr>
        <w:t xml:space="preserve">Auditor</w:t>
      </w:r>
      <w:r>
        <w:t xml:space="preserve"> </w:t>
      </w:r>
      <w:r>
        <w:t xml:space="preserve">role. During my summer internship at a mid-tier accounting firm in Petaling Jaya (a key suburb of Kuala Lumpur), I supported senior auditors in financial statement reviews for 15+ clients across retail and manufacturing sectors. My responsibilities included verifying bank reconciliations, analyzing expense patterns against budgeted figures, and drafting preliminary audit workpapers under supervision. This experience immersed me in the operational realities of Malaysian auditing – from navigating the Integrated Financial Reporting System (IFRS) to understanding cultural nuances when communicating findings with non-financial stakeholders across Malaysia's diverse business environment. I observed firsthand how adherence to MIA (Malaysian Institute of Accountants) guidelines ensures credibility and trust, values I now strive to embody.</w:t>
      </w:r>
    </w:p>
    <w:p>
      <w:pPr>
        <w:pStyle w:val="BodyText"/>
      </w:pPr>
      <w:r>
        <w:t xml:space="preserve">What particularly motivates me about this opportunity is [Company Name]'s commitment to ethical auditing and professional development – a philosophy deeply aligned with my career aspirations. I have followed your firm's recent projects, including the audit of prominent KL-based fintech companies for Bursa Malaysia listings, demonstrating how your team navigates complex financial landscapes while maintaining integrity. As Malaysia accelerates its digital transformation with initiatives like the National Financial Innovation Strategy, I am eager to contribute to an organization that bridges traditional audit excellence with innovative technological solutions – such as data analytics tools now integral to modern</w:t>
      </w:r>
      <w:r>
        <w:t xml:space="preserve"> </w:t>
      </w:r>
      <w:r>
        <w:rPr>
          <w:bCs/>
          <w:b/>
        </w:rPr>
        <w:t xml:space="preserve">Internship Application Letter</w:t>
      </w:r>
      <w:r>
        <w:t xml:space="preserve"> </w:t>
      </w:r>
      <w:r>
        <w:t xml:space="preserve">requirements for future auditors.</w:t>
      </w:r>
    </w:p>
    <w:p>
      <w:pPr>
        <w:pStyle w:val="BodyText"/>
      </w:pPr>
      <w:r>
        <w:t xml:space="preserve">Kuala Lumpur's status as Southeast Asia's financial hub makes it the ideal environment for my professional growth. Living and studying in this vibrant city has honed my ability to thrive in multicultural settings – I collaborate effectively with peers from Malay, Chinese, Indian, and international backgrounds at UiTM. I am proficient in Bahasa Malaysia (level B2), English (fluent), and possess foundational Mandarin skills; a critical asset for communicating audit findings across Malaysia's diverse business sectors and multinational client base. Furthermore, my familiarity with KL's professional ecosystem – including regular attendance at MIA seminars at the Kuala Lumpur Convention Centre and networking events hosted by the Malaysian Chamber of Commerce – ensures I can immediately contribute to your team's engagement within Malaysia's accounting community.</w:t>
      </w:r>
    </w:p>
    <w:p>
      <w:pPr>
        <w:pStyle w:val="BodyText"/>
      </w:pPr>
      <w:r>
        <w:t xml:space="preserve">I understand that a successful auditor in</w:t>
      </w:r>
      <w:r>
        <w:t xml:space="preserve"> </w:t>
      </w:r>
      <w:r>
        <w:rPr>
          <w:bCs/>
          <w:b/>
        </w:rPr>
        <w:t xml:space="preserve">Malaysia Kuala Lumpur</w:t>
      </w:r>
      <w:r>
        <w:t xml:space="preserve"> </w:t>
      </w:r>
      <w:r>
        <w:t xml:space="preserve">requires not just technical proficiency but cultural intelligence and unwavering integrity. My internship experience taught me that audits are not merely about checking boxes, but about building trust between organizations and their stakeholders – a principle I witnessed firsthand when assisting with the audit of an KL-based social enterprise aiming to achieve sustainable development goals. This reinforced my passion for auditing as a catalyst for transparency in Malaysia's growing economy.</w:t>
      </w:r>
    </w:p>
    <w:p>
      <w:pPr>
        <w:pStyle w:val="BodyText"/>
      </w:pPr>
      <w:r>
        <w:t xml:space="preserve">As a proactive learner committed to professional excellence, I am adept at rapidly mastering new frameworks like ISA (International Standards on Auditing) and MIA guidelines. My technical skills include advanced Excel (VLOOKUP, PivotTables), data visualization tools (Tableau), and familiarity with audit software such as CaseWare IDEA. More importantly, I possess the meticulous attention to detail required to spot anomalies in complex financial datasets – a skill tested during my university-led project auditing the financials of a student-run cooperative, where I identified discrepancies totaling RM 15,000 through systematic cross-referencing.</w:t>
      </w:r>
    </w:p>
    <w:p>
      <w:pPr>
        <w:pStyle w:val="BodyText"/>
      </w:pPr>
      <w:r>
        <w:t xml:space="preserve">I am deeply impressed by [Company Name]'s dedication to nurturing future talent through structured mentorship programs. I am confident that my academic rigor, practical exposure to Malaysian auditing contexts, and genuine passion for upholding financial integrity would allow me to swiftly become a productive asset during this internship. I am eager to apply my skills in your KL office while learning from industry veterans who understand the nuances of auditing within Malaysia’s unique economic framework.</w:t>
      </w:r>
    </w:p>
    <w:p>
      <w:pPr>
        <w:pStyle w:val="BodyText"/>
      </w:pPr>
      <w:r>
        <w:t xml:space="preserve">Thank you for considering my application for this</w:t>
      </w:r>
      <w:r>
        <w:t xml:space="preserve"> </w:t>
      </w:r>
      <w:r>
        <w:rPr>
          <w:bCs/>
          <w:b/>
        </w:rPr>
        <w:t xml:space="preserve">Internship Application Letter</w:t>
      </w:r>
      <w:r>
        <w:t xml:space="preserve">. I have attached my resume, academic transcripts, and a letter of recommendation from Professor Dr. Aminah Abdullah (Head of Accounting Department at UiTM). I welcome the opportunity to discuss how my proactive approach and commitment to excellence can support [Company Name]'s objectives in Kuala Lumpur. I am available for an interview at your earliest convenience and can be reached via email at [your.email@example.com] or mobile +60 12-345 6789.</w:t>
      </w:r>
    </w:p>
    <w:p>
      <w:pPr>
        <w:pStyle w:val="BodyText"/>
      </w:pPr>
      <w:r>
        <w:t xml:space="preserve">Sincerely,</w:t>
      </w:r>
    </w:p>
    <w:p>
      <w:pPr>
        <w:pStyle w:val="BodyText"/>
      </w:pPr>
      <w:r>
        <w:t xml:space="preserve">[Your Full Name]</w:t>
      </w:r>
    </w:p>
    <w:p>
      <w:pPr>
        <w:pStyle w:val="BodyText"/>
      </w:pPr>
      <w:r>
        <w:t xml:space="preserve">Bachelor of Accounting (Specialization in Auditing)</w:t>
      </w:r>
    </w:p>
    <w:p>
      <w:pPr>
        <w:pStyle w:val="BodyText"/>
      </w:pPr>
      <w:r>
        <w:t xml:space="preserve">Universiti Teknologi MARA (UiTM), Kuala Lumpur</w:t>
      </w:r>
    </w:p>
    <w:p>
      <w:pPr>
        <w:pStyle w:val="BodyText"/>
      </w:pPr>
      <w:r>
        <w:t xml:space="preserve">Email: your.email@example.com | Phone: +60 12-345 6789</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Note to User:</w:t>
      </w:r>
      <w:r>
        <w:t xml:space="preserve"> </w:t>
      </w:r>
      <w:r>
        <w:t xml:space="preserve">Replace bracketed information [like this] with your specific details before submission. Ensure company name and address are accurate for the target firm in Kuala Lumpu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Kuala Lumpur, Malaysia</dc:title>
  <dc:creator/>
  <dc:language>en</dc:language>
  <cp:keywords/>
  <dcterms:created xsi:type="dcterms:W3CDTF">2025-12-09T06:44:22Z</dcterms:created>
  <dcterms:modified xsi:type="dcterms:W3CDTF">2025-12-09T06:44:22Z</dcterms:modified>
</cp:coreProperties>
</file>

<file path=docProps/custom.xml><?xml version="1.0" encoding="utf-8"?>
<Properties xmlns="http://schemas.openxmlformats.org/officeDocument/2006/custom-properties" xmlns:vt="http://schemas.openxmlformats.org/officeDocument/2006/docPropsVTypes"/>
</file>